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7-translating-to-y-mx-b"/>
      <w:r>
        <w:t xml:space="preserve">Unit 5 Lesson 7: Translating to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bookmarkEnd w:id="20"/>
    </w:p>
    <w:p>
      <w:pPr>
        <w:pStyle w:val="Heading3"/>
      </w:pPr>
      <w:bookmarkStart w:id="21" w:name="lines-that-are-translations-warm-up"/>
      <w:r>
        <w:t xml:space="preserve">1 Lines that Are Trans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1" name="Picture"/>
            <a:graphic>
              <a:graphicData uri="http://schemas.openxmlformats.org/drawingml/2006/picture">
                <pic:pic>
                  <pic:nvPicPr>
                    <pic:cNvPr descr="/app/tmp/embedder-1605939500.7601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p>
      <w:pPr>
        <w:pStyle w:val="Heading3"/>
      </w:pPr>
      <w:bookmarkStart w:id="24" w:name="increased-savings"/>
      <w:r>
        <w:t xml:space="preserve">2 Increased Saving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05939500.7843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p>
      <w:pPr>
        <w:pStyle w:val="Heading3"/>
      </w:pPr>
      <w:bookmarkStart w:id="27" w:name="translating-a-line"/>
      <w:r>
        <w:t xml:space="preserve">3 Translating a Lin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1" name="Picture"/>
            <a:graphic>
              <a:graphicData uri="http://schemas.openxmlformats.org/drawingml/2006/picture">
                <pic:pic>
                  <pic:nvPicPr>
                    <pic:cNvPr descr="/app/tmp/embedder-1605939500.8398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5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21Z</dcterms:created>
  <dcterms:modified xsi:type="dcterms:W3CDTF">2020-11-21T06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HFHmwebnppLr9/1wV1NLdYj5uhssAMvfGX2ofRbOm5ZCar/JH1ir6xG8IvdtsxRVJIUdpW10CrHvb34oT6JA==</vt:lpwstr>
  </property>
</Properties>
</file>